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1822A6" w14:textId="44100323" w:rsidR="00B53DAF" w:rsidRPr="003748AE" w:rsidRDefault="00C0110E" w:rsidP="006E0557">
      <w:pPr>
        <w:spacing w:after="120"/>
        <w:jc w:val="center"/>
        <w:rPr>
          <w:rFonts w:ascii="Times New Roman" w:hAnsi="Times New Roman" w:cs="Times New Roman"/>
          <w:lang w:val="hr-HR"/>
        </w:rPr>
      </w:pPr>
      <w:r w:rsidRPr="003748AE">
        <w:rPr>
          <w:rFonts w:ascii="Times New Roman" w:hAnsi="Times New Roman" w:cs="Times New Roman"/>
          <w:lang w:val="hr-HR"/>
        </w:rPr>
        <w:t>Periodično i</w:t>
      </w:r>
      <w:r w:rsidR="00DC76CE" w:rsidRPr="003748AE">
        <w:rPr>
          <w:rFonts w:ascii="Times New Roman" w:hAnsi="Times New Roman" w:cs="Times New Roman"/>
          <w:lang w:val="hr-HR"/>
        </w:rPr>
        <w:t xml:space="preserve">zvješće o radu na projektu u okviru </w:t>
      </w:r>
      <w:r w:rsidRPr="003748AE">
        <w:rPr>
          <w:rFonts w:ascii="Times New Roman" w:hAnsi="Times New Roman" w:cs="Times New Roman"/>
          <w:lang w:val="hr-HR"/>
        </w:rPr>
        <w:t xml:space="preserve">Otvorenog </w:t>
      </w:r>
      <w:r w:rsidR="006E0557" w:rsidRPr="003748AE">
        <w:rPr>
          <w:rFonts w:ascii="Times New Roman" w:hAnsi="Times New Roman" w:cs="Times New Roman"/>
          <w:lang w:val="hr-HR"/>
        </w:rPr>
        <w:t xml:space="preserve">poziva Udruge </w:t>
      </w:r>
      <w:proofErr w:type="spellStart"/>
      <w:r w:rsidR="006E0557" w:rsidRPr="003748AE">
        <w:rPr>
          <w:rFonts w:ascii="Times New Roman" w:hAnsi="Times New Roman" w:cs="Times New Roman"/>
          <w:lang w:val="hr-HR"/>
        </w:rPr>
        <w:t>Alumni</w:t>
      </w:r>
      <w:proofErr w:type="spellEnd"/>
      <w:r w:rsidR="006E0557" w:rsidRPr="003748AE">
        <w:rPr>
          <w:rFonts w:ascii="Times New Roman" w:hAnsi="Times New Roman" w:cs="Times New Roman"/>
          <w:lang w:val="hr-HR"/>
        </w:rPr>
        <w:t xml:space="preserve"> MOBI</w:t>
      </w:r>
      <w:r w:rsidR="001C041B" w:rsidRPr="003748AE">
        <w:rPr>
          <w:rFonts w:ascii="Times New Roman" w:hAnsi="Times New Roman" w:cs="Times New Roman"/>
          <w:lang w:val="hr-HR"/>
        </w:rPr>
        <w:t xml:space="preserve"> </w:t>
      </w:r>
      <w:r w:rsidR="006E0557" w:rsidRPr="003748AE">
        <w:rPr>
          <w:rFonts w:ascii="Times New Roman" w:hAnsi="Times New Roman" w:cs="Times New Roman"/>
        </w:rPr>
        <w:t xml:space="preserve">za </w:t>
      </w:r>
      <w:proofErr w:type="spellStart"/>
      <w:r w:rsidR="006E0557" w:rsidRPr="003748AE">
        <w:rPr>
          <w:rFonts w:ascii="Times New Roman" w:hAnsi="Times New Roman" w:cs="Times New Roman"/>
        </w:rPr>
        <w:t>financiranje</w:t>
      </w:r>
      <w:proofErr w:type="spellEnd"/>
      <w:r w:rsidR="006E0557" w:rsidRPr="003748AE">
        <w:rPr>
          <w:rFonts w:ascii="Times New Roman" w:hAnsi="Times New Roman" w:cs="Times New Roman"/>
        </w:rPr>
        <w:t xml:space="preserve"> </w:t>
      </w:r>
      <w:proofErr w:type="spellStart"/>
      <w:r w:rsidR="006E0557" w:rsidRPr="003748AE">
        <w:rPr>
          <w:rFonts w:ascii="Times New Roman" w:hAnsi="Times New Roman" w:cs="Times New Roman"/>
        </w:rPr>
        <w:t>izrade</w:t>
      </w:r>
      <w:proofErr w:type="spellEnd"/>
      <w:r w:rsidR="006E0557" w:rsidRPr="003748AE">
        <w:rPr>
          <w:rFonts w:ascii="Times New Roman" w:hAnsi="Times New Roman" w:cs="Times New Roman"/>
        </w:rPr>
        <w:t xml:space="preserve"> </w:t>
      </w:r>
      <w:proofErr w:type="spellStart"/>
      <w:r w:rsidRPr="003748AE">
        <w:rPr>
          <w:rFonts w:ascii="Times New Roman" w:hAnsi="Times New Roman" w:cs="Times New Roman"/>
        </w:rPr>
        <w:t>eksperimentalnog</w:t>
      </w:r>
      <w:proofErr w:type="spellEnd"/>
      <w:r w:rsidRPr="003748AE">
        <w:rPr>
          <w:rFonts w:ascii="Times New Roman" w:hAnsi="Times New Roman" w:cs="Times New Roman"/>
        </w:rPr>
        <w:t xml:space="preserve"> </w:t>
      </w:r>
      <w:proofErr w:type="spellStart"/>
      <w:r w:rsidRPr="003748AE">
        <w:rPr>
          <w:rFonts w:ascii="Times New Roman" w:hAnsi="Times New Roman" w:cs="Times New Roman"/>
        </w:rPr>
        <w:t>dijela</w:t>
      </w:r>
      <w:proofErr w:type="spellEnd"/>
      <w:r w:rsidRPr="003748AE">
        <w:rPr>
          <w:rFonts w:ascii="Times New Roman" w:hAnsi="Times New Roman" w:cs="Times New Roman"/>
        </w:rPr>
        <w:t xml:space="preserve"> </w:t>
      </w:r>
      <w:proofErr w:type="spellStart"/>
      <w:r w:rsidR="006E0557" w:rsidRPr="003748AE">
        <w:rPr>
          <w:rFonts w:ascii="Times New Roman" w:hAnsi="Times New Roman" w:cs="Times New Roman"/>
        </w:rPr>
        <w:t>doktorsk</w:t>
      </w:r>
      <w:r w:rsidRPr="003748AE">
        <w:rPr>
          <w:rFonts w:ascii="Times New Roman" w:hAnsi="Times New Roman" w:cs="Times New Roman"/>
        </w:rPr>
        <w:t>og</w:t>
      </w:r>
      <w:proofErr w:type="spellEnd"/>
      <w:r w:rsidRPr="003748AE">
        <w:rPr>
          <w:rFonts w:ascii="Times New Roman" w:hAnsi="Times New Roman" w:cs="Times New Roman"/>
        </w:rPr>
        <w:t xml:space="preserve"> </w:t>
      </w:r>
      <w:proofErr w:type="spellStart"/>
      <w:r w:rsidRPr="003748AE">
        <w:rPr>
          <w:rFonts w:ascii="Times New Roman" w:hAnsi="Times New Roman" w:cs="Times New Roman"/>
        </w:rPr>
        <w:t>rada</w:t>
      </w:r>
      <w:proofErr w:type="spellEnd"/>
      <w:r w:rsidRPr="003748AE">
        <w:rPr>
          <w:rFonts w:ascii="Times New Roman" w:hAnsi="Times New Roman" w:cs="Times New Roman"/>
        </w:rPr>
        <w:t xml:space="preserve"> </w:t>
      </w:r>
      <w:proofErr w:type="spellStart"/>
      <w:r w:rsidRPr="003748AE">
        <w:rPr>
          <w:rFonts w:ascii="Times New Roman" w:hAnsi="Times New Roman" w:cs="Times New Roman"/>
        </w:rPr>
        <w:t>studenata</w:t>
      </w:r>
      <w:proofErr w:type="spellEnd"/>
      <w:r w:rsidR="006E0557" w:rsidRPr="003748AE">
        <w:rPr>
          <w:rFonts w:ascii="Times New Roman" w:hAnsi="Times New Roman" w:cs="Times New Roman"/>
        </w:rPr>
        <w:t xml:space="preserve"> </w:t>
      </w:r>
      <w:proofErr w:type="spellStart"/>
      <w:r w:rsidR="006E0557" w:rsidRPr="003748AE">
        <w:rPr>
          <w:rFonts w:ascii="Times New Roman" w:hAnsi="Times New Roman" w:cs="Times New Roman"/>
        </w:rPr>
        <w:t>poslijediplomskog</w:t>
      </w:r>
      <w:proofErr w:type="spellEnd"/>
      <w:r w:rsidR="006E0557" w:rsidRPr="003748AE">
        <w:rPr>
          <w:rFonts w:ascii="Times New Roman" w:hAnsi="Times New Roman" w:cs="Times New Roman"/>
        </w:rPr>
        <w:t xml:space="preserve"> </w:t>
      </w:r>
      <w:proofErr w:type="spellStart"/>
      <w:r w:rsidR="006E0557" w:rsidRPr="003748AE">
        <w:rPr>
          <w:rFonts w:ascii="Times New Roman" w:hAnsi="Times New Roman" w:cs="Times New Roman"/>
        </w:rPr>
        <w:t>interdisciplinarnog</w:t>
      </w:r>
      <w:proofErr w:type="spellEnd"/>
      <w:r w:rsidR="006E0557" w:rsidRPr="003748AE">
        <w:rPr>
          <w:rFonts w:ascii="Times New Roman" w:hAnsi="Times New Roman" w:cs="Times New Roman"/>
        </w:rPr>
        <w:t xml:space="preserve"> </w:t>
      </w:r>
      <w:proofErr w:type="spellStart"/>
      <w:r w:rsidR="006E0557" w:rsidRPr="003748AE">
        <w:rPr>
          <w:rFonts w:ascii="Times New Roman" w:hAnsi="Times New Roman" w:cs="Times New Roman"/>
        </w:rPr>
        <w:t>sveučilišnog</w:t>
      </w:r>
      <w:proofErr w:type="spellEnd"/>
      <w:r w:rsidR="006E0557" w:rsidRPr="003748AE">
        <w:rPr>
          <w:rFonts w:ascii="Times New Roman" w:hAnsi="Times New Roman" w:cs="Times New Roman"/>
        </w:rPr>
        <w:t xml:space="preserve"> </w:t>
      </w:r>
      <w:proofErr w:type="spellStart"/>
      <w:r w:rsidR="006E0557" w:rsidRPr="003748AE">
        <w:rPr>
          <w:rFonts w:ascii="Times New Roman" w:hAnsi="Times New Roman" w:cs="Times New Roman"/>
        </w:rPr>
        <w:t>studija</w:t>
      </w:r>
      <w:proofErr w:type="spellEnd"/>
      <w:r w:rsidR="006E0557" w:rsidRPr="003748AE">
        <w:rPr>
          <w:rFonts w:ascii="Times New Roman" w:hAnsi="Times New Roman" w:cs="Times New Roman"/>
        </w:rPr>
        <w:t xml:space="preserve"> </w:t>
      </w:r>
      <w:proofErr w:type="spellStart"/>
      <w:r w:rsidR="00D65774" w:rsidRPr="003748AE">
        <w:rPr>
          <w:rFonts w:ascii="Times New Roman" w:hAnsi="Times New Roman" w:cs="Times New Roman"/>
        </w:rPr>
        <w:t>M</w:t>
      </w:r>
      <w:r w:rsidR="006E0557" w:rsidRPr="003748AE">
        <w:rPr>
          <w:rFonts w:ascii="Times New Roman" w:hAnsi="Times New Roman" w:cs="Times New Roman"/>
        </w:rPr>
        <w:t>olekularne</w:t>
      </w:r>
      <w:proofErr w:type="spellEnd"/>
      <w:r w:rsidR="006E0557" w:rsidRPr="003748AE">
        <w:rPr>
          <w:rFonts w:ascii="Times New Roman" w:hAnsi="Times New Roman" w:cs="Times New Roman"/>
        </w:rPr>
        <w:t xml:space="preserve"> bioznanosti</w:t>
      </w:r>
    </w:p>
    <w:tbl>
      <w:tblPr>
        <w:tblStyle w:val="TableGrid"/>
        <w:tblW w:w="9396" w:type="dxa"/>
        <w:tblLook w:val="04A0" w:firstRow="1" w:lastRow="0" w:firstColumn="1" w:lastColumn="0" w:noHBand="0" w:noVBand="1"/>
      </w:tblPr>
      <w:tblGrid>
        <w:gridCol w:w="3114"/>
        <w:gridCol w:w="6282"/>
      </w:tblGrid>
      <w:tr w:rsidR="007C7D75" w:rsidRPr="003748AE" w14:paraId="032807B2" w14:textId="77777777" w:rsidTr="0056206B">
        <w:tc>
          <w:tcPr>
            <w:tcW w:w="3114" w:type="dxa"/>
            <w:shd w:val="clear" w:color="auto" w:fill="FF99FF"/>
          </w:tcPr>
          <w:p w14:paraId="44F639E8" w14:textId="77777777" w:rsidR="007C7D75" w:rsidRPr="003748AE" w:rsidRDefault="007C7D75" w:rsidP="003677D8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748AE">
              <w:rPr>
                <w:rFonts w:ascii="Times New Roman" w:hAnsi="Times New Roman" w:cs="Times New Roman"/>
                <w:b/>
                <w:lang w:val="hr-HR"/>
              </w:rPr>
              <w:t>Ime i prezime voditelja projekta</w:t>
            </w:r>
            <w:r w:rsidR="001C041B" w:rsidRPr="003748AE">
              <w:rPr>
                <w:rFonts w:ascii="Times New Roman" w:hAnsi="Times New Roman" w:cs="Times New Roman"/>
                <w:b/>
                <w:lang w:val="hr-HR"/>
              </w:rPr>
              <w:t>:</w:t>
            </w:r>
          </w:p>
        </w:tc>
        <w:tc>
          <w:tcPr>
            <w:tcW w:w="6282" w:type="dxa"/>
          </w:tcPr>
          <w:p w14:paraId="35186002" w14:textId="77777777" w:rsidR="007C7D75" w:rsidRPr="003748AE" w:rsidRDefault="007C7D75" w:rsidP="003677D8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C7D75" w:rsidRPr="003748AE" w14:paraId="12126E7B" w14:textId="77777777" w:rsidTr="0056206B">
        <w:tc>
          <w:tcPr>
            <w:tcW w:w="3114" w:type="dxa"/>
            <w:shd w:val="clear" w:color="auto" w:fill="FF99FF"/>
          </w:tcPr>
          <w:p w14:paraId="31BBD869" w14:textId="77777777" w:rsidR="007C7D75" w:rsidRPr="003748AE" w:rsidRDefault="001C041B" w:rsidP="003677D8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748AE">
              <w:rPr>
                <w:rFonts w:ascii="Times New Roman" w:hAnsi="Times New Roman" w:cs="Times New Roman"/>
                <w:b/>
                <w:lang w:val="hr-HR"/>
              </w:rPr>
              <w:t>Naslov projekta:</w:t>
            </w:r>
          </w:p>
        </w:tc>
        <w:tc>
          <w:tcPr>
            <w:tcW w:w="6282" w:type="dxa"/>
          </w:tcPr>
          <w:p w14:paraId="0E69F616" w14:textId="77777777" w:rsidR="007C7D75" w:rsidRPr="003748AE" w:rsidRDefault="007C7D75" w:rsidP="003677D8">
            <w:pPr>
              <w:spacing w:before="40" w:after="40"/>
              <w:rPr>
                <w:rFonts w:ascii="Times New Roman" w:hAnsi="Times New Roman" w:cs="Times New Roman"/>
                <w:b/>
              </w:rPr>
            </w:pPr>
          </w:p>
        </w:tc>
      </w:tr>
      <w:tr w:rsidR="007C7D75" w:rsidRPr="003748AE" w14:paraId="2021ECF9" w14:textId="77777777" w:rsidTr="0056206B">
        <w:tc>
          <w:tcPr>
            <w:tcW w:w="3114" w:type="dxa"/>
            <w:shd w:val="clear" w:color="auto" w:fill="FF99FF"/>
          </w:tcPr>
          <w:p w14:paraId="682518E8" w14:textId="51B04030" w:rsidR="007C7D75" w:rsidRPr="003748AE" w:rsidRDefault="0056206B" w:rsidP="003677D8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748AE">
              <w:rPr>
                <w:rFonts w:ascii="Times New Roman" w:hAnsi="Times New Roman" w:cs="Times New Roman"/>
                <w:b/>
                <w:lang w:val="hr-HR"/>
              </w:rPr>
              <w:t>Ime i prezime suradnika projekta</w:t>
            </w:r>
            <w:r w:rsidR="001C041B" w:rsidRPr="003748AE">
              <w:rPr>
                <w:rFonts w:ascii="Times New Roman" w:hAnsi="Times New Roman" w:cs="Times New Roman"/>
                <w:b/>
                <w:lang w:val="hr-HR"/>
              </w:rPr>
              <w:t>:</w:t>
            </w:r>
          </w:p>
        </w:tc>
        <w:tc>
          <w:tcPr>
            <w:tcW w:w="6282" w:type="dxa"/>
          </w:tcPr>
          <w:p w14:paraId="72396D45" w14:textId="77777777" w:rsidR="007C7D75" w:rsidRPr="003748AE" w:rsidRDefault="007C7D75" w:rsidP="003677D8">
            <w:pPr>
              <w:spacing w:before="40" w:after="40"/>
              <w:rPr>
                <w:rFonts w:ascii="Times New Roman" w:hAnsi="Times New Roman" w:cs="Times New Roman"/>
                <w:b/>
              </w:rPr>
            </w:pPr>
          </w:p>
        </w:tc>
      </w:tr>
      <w:tr w:rsidR="007C7D75" w:rsidRPr="003748AE" w14:paraId="1C9475EB" w14:textId="77777777" w:rsidTr="0056206B">
        <w:tc>
          <w:tcPr>
            <w:tcW w:w="3114" w:type="dxa"/>
            <w:shd w:val="clear" w:color="auto" w:fill="FF99FF"/>
          </w:tcPr>
          <w:p w14:paraId="508CDE81" w14:textId="77777777" w:rsidR="007C7D75" w:rsidRPr="003748AE" w:rsidRDefault="007C7D75" w:rsidP="003677D8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748AE">
              <w:rPr>
                <w:rFonts w:ascii="Times New Roman" w:hAnsi="Times New Roman" w:cs="Times New Roman"/>
                <w:b/>
                <w:lang w:val="hr-HR"/>
              </w:rPr>
              <w:t>Odobren iznos</w:t>
            </w:r>
            <w:r w:rsidR="001C041B" w:rsidRPr="003748AE">
              <w:rPr>
                <w:rFonts w:ascii="Times New Roman" w:hAnsi="Times New Roman" w:cs="Times New Roman"/>
                <w:b/>
                <w:lang w:val="hr-HR"/>
              </w:rPr>
              <w:t>:</w:t>
            </w:r>
          </w:p>
        </w:tc>
        <w:tc>
          <w:tcPr>
            <w:tcW w:w="6282" w:type="dxa"/>
          </w:tcPr>
          <w:p w14:paraId="4740D0BB" w14:textId="77777777" w:rsidR="007C7D75" w:rsidRPr="003748AE" w:rsidRDefault="007C7D75" w:rsidP="0017208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56206B" w:rsidRPr="003748AE" w14:paraId="5C5851BF" w14:textId="77777777" w:rsidTr="00E90C5C">
        <w:tc>
          <w:tcPr>
            <w:tcW w:w="9396" w:type="dxa"/>
            <w:gridSpan w:val="2"/>
            <w:shd w:val="clear" w:color="auto" w:fill="auto"/>
          </w:tcPr>
          <w:p w14:paraId="0A36333D" w14:textId="77777777" w:rsidR="0056206B" w:rsidRPr="003748AE" w:rsidRDefault="0056206B" w:rsidP="0017208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56206B" w:rsidRPr="003748AE" w14:paraId="7D51FCA3" w14:textId="77777777" w:rsidTr="0056206B">
        <w:tc>
          <w:tcPr>
            <w:tcW w:w="3114" w:type="dxa"/>
            <w:shd w:val="clear" w:color="auto" w:fill="FF99FF"/>
          </w:tcPr>
          <w:p w14:paraId="5AB073EC" w14:textId="77777777" w:rsidR="0056206B" w:rsidRPr="003748AE" w:rsidRDefault="0056206B" w:rsidP="0056206B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748AE">
              <w:rPr>
                <w:rFonts w:ascii="Times New Roman" w:hAnsi="Times New Roman" w:cs="Times New Roman"/>
                <w:b/>
                <w:lang w:val="hr-HR"/>
              </w:rPr>
              <w:t xml:space="preserve">Kratki opis provedenih aktivnosti: </w:t>
            </w:r>
          </w:p>
          <w:p w14:paraId="5F64E797" w14:textId="77777777" w:rsidR="0056206B" w:rsidRPr="003748AE" w:rsidRDefault="0056206B" w:rsidP="003677D8">
            <w:pPr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6282" w:type="dxa"/>
          </w:tcPr>
          <w:p w14:paraId="3D158311" w14:textId="77777777" w:rsidR="0056206B" w:rsidRPr="003748AE" w:rsidRDefault="0056206B" w:rsidP="0017208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56206B" w:rsidRPr="003748AE" w14:paraId="1DACA978" w14:textId="77777777" w:rsidTr="0056206B">
        <w:tc>
          <w:tcPr>
            <w:tcW w:w="3114" w:type="dxa"/>
            <w:shd w:val="clear" w:color="auto" w:fill="FF99FF"/>
          </w:tcPr>
          <w:p w14:paraId="4FC78452" w14:textId="00AD410A" w:rsidR="0056206B" w:rsidRPr="003748AE" w:rsidRDefault="00C0110E" w:rsidP="0056206B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748AE">
              <w:rPr>
                <w:rFonts w:ascii="Times New Roman" w:hAnsi="Times New Roman" w:cs="Times New Roman"/>
                <w:b/>
                <w:lang w:val="hr-HR"/>
              </w:rPr>
              <w:t xml:space="preserve">Ishod </w:t>
            </w:r>
          </w:p>
        </w:tc>
        <w:tc>
          <w:tcPr>
            <w:tcW w:w="6282" w:type="dxa"/>
          </w:tcPr>
          <w:p w14:paraId="342C2C4F" w14:textId="18A758E9" w:rsidR="0056206B" w:rsidRPr="003748AE" w:rsidRDefault="00C0110E" w:rsidP="0017208F">
            <w:pPr>
              <w:rPr>
                <w:rFonts w:ascii="Times New Roman" w:hAnsi="Times New Roman" w:cs="Times New Roman"/>
                <w:b/>
              </w:rPr>
            </w:pPr>
            <w:r w:rsidRPr="003748AE">
              <w:rPr>
                <w:rFonts w:ascii="Times New Roman" w:hAnsi="Times New Roman" w:cs="Times New Roman"/>
                <w:b/>
                <w:lang w:val="hr-HR"/>
              </w:rPr>
              <w:t xml:space="preserve">Prihvaćena tema prijave doktorskog rada: </w:t>
            </w:r>
            <w:r w:rsidRPr="003748AE">
              <w:rPr>
                <w:rFonts w:ascii="Times New Roman" w:hAnsi="Times New Roman" w:cs="Times New Roman"/>
                <w:b/>
              </w:rPr>
              <w:t>DA/NE</w:t>
            </w:r>
          </w:p>
        </w:tc>
      </w:tr>
      <w:tr w:rsidR="0056206B" w:rsidRPr="003748AE" w14:paraId="31157208" w14:textId="77777777" w:rsidTr="00F521BB">
        <w:tc>
          <w:tcPr>
            <w:tcW w:w="3114" w:type="dxa"/>
            <w:shd w:val="clear" w:color="auto" w:fill="FF99FF"/>
          </w:tcPr>
          <w:p w14:paraId="488AC184" w14:textId="04C41A98" w:rsidR="0056206B" w:rsidRPr="003748AE" w:rsidRDefault="00B208BA" w:rsidP="0056206B">
            <w:pPr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Naslov prihvaćene teme doktorskog rada</w:t>
            </w:r>
          </w:p>
        </w:tc>
        <w:tc>
          <w:tcPr>
            <w:tcW w:w="6282" w:type="dxa"/>
            <w:shd w:val="clear" w:color="auto" w:fill="auto"/>
          </w:tcPr>
          <w:p w14:paraId="0E2EB654" w14:textId="77777777" w:rsidR="0056206B" w:rsidRPr="003748AE" w:rsidRDefault="0056206B" w:rsidP="0017208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F521BB" w:rsidRPr="003748AE" w14:paraId="20A5B931" w14:textId="77777777" w:rsidTr="0056206B">
        <w:tc>
          <w:tcPr>
            <w:tcW w:w="3114" w:type="dxa"/>
            <w:shd w:val="clear" w:color="auto" w:fill="auto"/>
          </w:tcPr>
          <w:p w14:paraId="78833964" w14:textId="77777777" w:rsidR="00F521BB" w:rsidRDefault="00F521BB" w:rsidP="0056206B">
            <w:pPr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6282" w:type="dxa"/>
            <w:shd w:val="clear" w:color="auto" w:fill="auto"/>
          </w:tcPr>
          <w:p w14:paraId="5D3DA311" w14:textId="77777777" w:rsidR="00F521BB" w:rsidRPr="003748AE" w:rsidRDefault="00F521BB" w:rsidP="0017208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56206B" w:rsidRPr="003748AE" w14:paraId="46753823" w14:textId="77777777" w:rsidTr="0056206B">
        <w:tc>
          <w:tcPr>
            <w:tcW w:w="3114" w:type="dxa"/>
            <w:shd w:val="clear" w:color="auto" w:fill="FF99FF"/>
          </w:tcPr>
          <w:p w14:paraId="3C3CC966" w14:textId="1EC47B9E" w:rsidR="0056206B" w:rsidRPr="003748AE" w:rsidRDefault="0056206B" w:rsidP="0056206B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748AE">
              <w:rPr>
                <w:rFonts w:ascii="Times New Roman" w:hAnsi="Times New Roman" w:cs="Times New Roman"/>
                <w:b/>
                <w:lang w:val="hr-HR"/>
              </w:rPr>
              <w:t>Potpis voditelja projekta:</w:t>
            </w:r>
          </w:p>
        </w:tc>
        <w:tc>
          <w:tcPr>
            <w:tcW w:w="6282" w:type="dxa"/>
          </w:tcPr>
          <w:p w14:paraId="0307347C" w14:textId="77777777" w:rsidR="0056206B" w:rsidRPr="003748AE" w:rsidRDefault="0056206B" w:rsidP="0017208F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bookmarkEnd w:id="0"/>
          </w:p>
        </w:tc>
      </w:tr>
      <w:tr w:rsidR="0056206B" w:rsidRPr="003748AE" w14:paraId="380B45CF" w14:textId="77777777" w:rsidTr="0056206B">
        <w:tc>
          <w:tcPr>
            <w:tcW w:w="3114" w:type="dxa"/>
            <w:shd w:val="clear" w:color="auto" w:fill="FF99FF"/>
          </w:tcPr>
          <w:p w14:paraId="3E58D1F2" w14:textId="169622AA" w:rsidR="0056206B" w:rsidRPr="003748AE" w:rsidRDefault="0056206B" w:rsidP="0056206B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748AE">
              <w:rPr>
                <w:rFonts w:ascii="Times New Roman" w:hAnsi="Times New Roman" w:cs="Times New Roman"/>
                <w:b/>
                <w:lang w:val="hr-HR"/>
              </w:rPr>
              <w:t>Potpis suradnika projekta:</w:t>
            </w:r>
          </w:p>
        </w:tc>
        <w:tc>
          <w:tcPr>
            <w:tcW w:w="6282" w:type="dxa"/>
          </w:tcPr>
          <w:p w14:paraId="707AF4B9" w14:textId="77777777" w:rsidR="0056206B" w:rsidRPr="003748AE" w:rsidRDefault="0056206B" w:rsidP="0017208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56206B" w:rsidRPr="003748AE" w14:paraId="773D0524" w14:textId="77777777" w:rsidTr="0056206B">
        <w:tc>
          <w:tcPr>
            <w:tcW w:w="3114" w:type="dxa"/>
            <w:shd w:val="clear" w:color="auto" w:fill="FF99FF"/>
          </w:tcPr>
          <w:p w14:paraId="537BD4DE" w14:textId="2C9906B6" w:rsidR="0056206B" w:rsidRPr="003748AE" w:rsidRDefault="0056206B" w:rsidP="0056206B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3748AE">
              <w:rPr>
                <w:rFonts w:ascii="Times New Roman" w:hAnsi="Times New Roman" w:cs="Times New Roman"/>
                <w:b/>
                <w:lang w:val="hr-HR"/>
              </w:rPr>
              <w:t>Datum:</w:t>
            </w:r>
          </w:p>
        </w:tc>
        <w:tc>
          <w:tcPr>
            <w:tcW w:w="6282" w:type="dxa"/>
          </w:tcPr>
          <w:p w14:paraId="50A2239C" w14:textId="77777777" w:rsidR="0056206B" w:rsidRPr="003748AE" w:rsidRDefault="0056206B" w:rsidP="0017208F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067C8600" w14:textId="77777777" w:rsidR="00B53DAF" w:rsidRPr="003748AE" w:rsidRDefault="00B53DAF">
      <w:pPr>
        <w:rPr>
          <w:rFonts w:ascii="Times New Roman" w:hAnsi="Times New Roman" w:cs="Times New Roman"/>
          <w:lang w:val="hr-HR"/>
        </w:rPr>
      </w:pPr>
    </w:p>
    <w:p w14:paraId="568D6A1B" w14:textId="77777777" w:rsidR="0052748D" w:rsidRPr="003748AE" w:rsidRDefault="0052748D">
      <w:pPr>
        <w:rPr>
          <w:rFonts w:ascii="Times New Roman" w:hAnsi="Times New Roman" w:cs="Times New Roman"/>
          <w:b/>
          <w:lang w:val="hr-HR"/>
        </w:rPr>
      </w:pPr>
    </w:p>
    <w:p w14:paraId="67CA17DC" w14:textId="77777777" w:rsidR="001C041B" w:rsidRPr="003748AE" w:rsidRDefault="001C041B" w:rsidP="003677D8">
      <w:pPr>
        <w:jc w:val="both"/>
        <w:rPr>
          <w:rFonts w:ascii="Times New Roman" w:hAnsi="Times New Roman" w:cs="Times New Roman"/>
          <w:b/>
          <w:lang w:val="hr-HR"/>
        </w:rPr>
      </w:pPr>
    </w:p>
    <w:p w14:paraId="2264DC0A" w14:textId="77777777" w:rsidR="0052748D" w:rsidRPr="003748AE" w:rsidRDefault="0052748D" w:rsidP="003677D8">
      <w:pPr>
        <w:jc w:val="both"/>
        <w:rPr>
          <w:rFonts w:ascii="Times New Roman" w:hAnsi="Times New Roman" w:cs="Times New Roman"/>
          <w:b/>
          <w:lang w:val="hr-HR"/>
        </w:rPr>
      </w:pPr>
    </w:p>
    <w:p w14:paraId="280ED3D6" w14:textId="77777777" w:rsidR="00B53DAF" w:rsidRPr="003748AE" w:rsidRDefault="00B53DAF">
      <w:pPr>
        <w:rPr>
          <w:rFonts w:ascii="Times New Roman" w:hAnsi="Times New Roman" w:cs="Times New Roman"/>
          <w:b/>
          <w:lang w:val="hr-HR"/>
        </w:rPr>
      </w:pPr>
    </w:p>
    <w:p w14:paraId="7323C4F3" w14:textId="77777777" w:rsidR="001C041B" w:rsidRPr="003748AE" w:rsidRDefault="001C041B">
      <w:pPr>
        <w:rPr>
          <w:rFonts w:ascii="Times New Roman" w:hAnsi="Times New Roman" w:cs="Times New Roman"/>
          <w:b/>
          <w:lang w:val="hr-HR"/>
        </w:rPr>
      </w:pPr>
    </w:p>
    <w:p w14:paraId="5D63BD52" w14:textId="77777777" w:rsidR="007C7D75" w:rsidRPr="003748AE" w:rsidRDefault="007C7D75">
      <w:pPr>
        <w:rPr>
          <w:rFonts w:ascii="Times New Roman" w:hAnsi="Times New Roman" w:cs="Times New Roman"/>
          <w:b/>
          <w:lang w:val="hr-HR"/>
        </w:rPr>
      </w:pPr>
    </w:p>
    <w:p w14:paraId="5662E86D" w14:textId="77777777" w:rsidR="007C7D75" w:rsidRPr="003748AE" w:rsidRDefault="007C7D75">
      <w:pPr>
        <w:rPr>
          <w:rFonts w:ascii="Times New Roman" w:hAnsi="Times New Roman" w:cs="Times New Roman"/>
          <w:b/>
          <w:lang w:val="hr-HR"/>
        </w:rPr>
      </w:pPr>
    </w:p>
    <w:p w14:paraId="3BA489B8" w14:textId="77777777" w:rsidR="00F1612F" w:rsidRPr="003748AE" w:rsidRDefault="00F1612F">
      <w:pPr>
        <w:rPr>
          <w:rFonts w:ascii="Times New Roman" w:hAnsi="Times New Roman" w:cs="Times New Roman"/>
        </w:rPr>
      </w:pPr>
    </w:p>
    <w:p w14:paraId="32443DF9" w14:textId="4BC6301A" w:rsidR="0052748D" w:rsidRPr="003748AE" w:rsidRDefault="0052748D">
      <w:pPr>
        <w:rPr>
          <w:rFonts w:ascii="Times New Roman" w:hAnsi="Times New Roman" w:cs="Times New Roman"/>
          <w:lang w:val="hr-HR"/>
        </w:rPr>
      </w:pPr>
    </w:p>
    <w:p w14:paraId="0D303A87" w14:textId="77777777" w:rsidR="00D65774" w:rsidRPr="003748AE" w:rsidRDefault="00D65774">
      <w:pPr>
        <w:rPr>
          <w:rFonts w:ascii="Times New Roman" w:hAnsi="Times New Roman" w:cs="Times New Roman"/>
          <w:lang w:val="hr-HR"/>
        </w:rPr>
      </w:pPr>
    </w:p>
    <w:p w14:paraId="7EB5BE8F" w14:textId="77777777" w:rsidR="00E51BB1" w:rsidRPr="003748AE" w:rsidRDefault="00E51BB1" w:rsidP="003677D8">
      <w:pPr>
        <w:ind w:left="6480"/>
        <w:jc w:val="center"/>
        <w:rPr>
          <w:rFonts w:ascii="Times New Roman" w:hAnsi="Times New Roman" w:cs="Times New Roman"/>
          <w:lang w:val="hr-HR"/>
        </w:rPr>
      </w:pPr>
    </w:p>
    <w:sectPr w:rsidR="00E51BB1" w:rsidRPr="003748A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wNDe1MDEzNjY1MDJS0lEKTi0uzszPAykwqQUAyScYyywAAAA="/>
  </w:docVars>
  <w:rsids>
    <w:rsidRoot w:val="00C80B8D"/>
    <w:rsid w:val="0017208F"/>
    <w:rsid w:val="00173FEE"/>
    <w:rsid w:val="001C041B"/>
    <w:rsid w:val="0027768F"/>
    <w:rsid w:val="002A4185"/>
    <w:rsid w:val="002B2382"/>
    <w:rsid w:val="003677D8"/>
    <w:rsid w:val="003748AE"/>
    <w:rsid w:val="00484BD3"/>
    <w:rsid w:val="00521C92"/>
    <w:rsid w:val="0052748D"/>
    <w:rsid w:val="00531EC1"/>
    <w:rsid w:val="0056206B"/>
    <w:rsid w:val="005851CC"/>
    <w:rsid w:val="00632572"/>
    <w:rsid w:val="00676D66"/>
    <w:rsid w:val="006E0557"/>
    <w:rsid w:val="007C7D75"/>
    <w:rsid w:val="0081186E"/>
    <w:rsid w:val="009B1C56"/>
    <w:rsid w:val="00A00D31"/>
    <w:rsid w:val="00A542AC"/>
    <w:rsid w:val="00B208BA"/>
    <w:rsid w:val="00B53DAF"/>
    <w:rsid w:val="00B65C17"/>
    <w:rsid w:val="00C0110E"/>
    <w:rsid w:val="00C80B8D"/>
    <w:rsid w:val="00CD3FC4"/>
    <w:rsid w:val="00D65774"/>
    <w:rsid w:val="00DC76CE"/>
    <w:rsid w:val="00DE147D"/>
    <w:rsid w:val="00E51BB1"/>
    <w:rsid w:val="00E66B00"/>
    <w:rsid w:val="00E74753"/>
    <w:rsid w:val="00EA413E"/>
    <w:rsid w:val="00EE29C5"/>
    <w:rsid w:val="00F1612F"/>
    <w:rsid w:val="00F45223"/>
    <w:rsid w:val="00F521BB"/>
    <w:rsid w:val="00FF6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E95A90"/>
  <w15:chartTrackingRefBased/>
  <w15:docId w15:val="{F0BC5165-1BCC-4573-99A4-FA144A09D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1B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17208F"/>
    <w:rPr>
      <w:rFonts w:ascii="Arial" w:hAnsi="Arial" w:cs="Arial" w:hint="default"/>
      <w:b w:val="0"/>
      <w:bCs w:val="0"/>
      <w:i w:val="0"/>
      <w:iCs w:val="0"/>
      <w:color w:val="222222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84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4B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4B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4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4BD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4B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B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61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1ADD5831A0A194885BB5D6792120F33" ma:contentTypeVersion="12" ma:contentTypeDescription="Stvaranje novog dokumenta." ma:contentTypeScope="" ma:versionID="b89e2a924b9f67b4ede5548f1c5e83cd">
  <xsd:schema xmlns:xsd="http://www.w3.org/2001/XMLSchema" xmlns:xs="http://www.w3.org/2001/XMLSchema" xmlns:p="http://schemas.microsoft.com/office/2006/metadata/properties" xmlns:ns3="edf59a9d-94fa-42dc-806a-d2302560625b" targetNamespace="http://schemas.microsoft.com/office/2006/metadata/properties" ma:root="true" ma:fieldsID="01f9c32ad2806406863ab0d3b391e03d" ns3:_="">
    <xsd:import namespace="edf59a9d-94fa-42dc-806a-d230256062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59a9d-94fa-42dc-806a-d230256062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DB47C0-EF9F-42D2-945D-DDAC9ACC94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28ACB2-4CAC-448B-B927-D3E2BA18DC0F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edf59a9d-94fa-42dc-806a-d2302560625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F0ED049-911A-493C-A742-94B0CD2324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f59a9d-94fa-42dc-806a-d23025606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djel za biologiju - Sveučilište u Osijeku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avic</dc:creator>
  <cp:keywords/>
  <dc:description/>
  <cp:lastModifiedBy>Valentina Pavić</cp:lastModifiedBy>
  <cp:revision>2</cp:revision>
  <dcterms:created xsi:type="dcterms:W3CDTF">2023-03-05T14:46:00Z</dcterms:created>
  <dcterms:modified xsi:type="dcterms:W3CDTF">2023-03-05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775b7fdd1e9e059fbee1a1bdd5de0d3523de7fd56878c57ef9815a6ee9073e</vt:lpwstr>
  </property>
  <property fmtid="{D5CDD505-2E9C-101B-9397-08002B2CF9AE}" pid="3" name="ContentTypeId">
    <vt:lpwstr>0x01010031ADD5831A0A194885BB5D6792120F33</vt:lpwstr>
  </property>
</Properties>
</file>